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E32B13" w14:textId="77777777" w:rsidR="004216C4" w:rsidRDefault="004216C4">
      <w:pPr>
        <w:rPr>
          <w:rFonts w:ascii="Times New Roman" w:hAnsi="Times New Roman"/>
          <w:color w:val="000000"/>
          <w:sz w:val="18"/>
          <w:szCs w:val="18"/>
        </w:rPr>
      </w:pPr>
      <w:bookmarkStart w:id="0" w:name="_GoBack"/>
      <w:bookmarkEnd w:id="0"/>
    </w:p>
    <w:p w14:paraId="36F85E08" w14:textId="77777777" w:rsidR="004216C4" w:rsidRDefault="004216C4">
      <w:pPr>
        <w:rPr>
          <w:rFonts w:ascii="Times New Roman" w:hAnsi="Times New Roman"/>
          <w:color w:val="000000"/>
          <w:sz w:val="18"/>
          <w:szCs w:val="18"/>
        </w:rPr>
      </w:pPr>
    </w:p>
    <w:p w14:paraId="713C227C" w14:textId="77777777" w:rsidR="004216C4" w:rsidRDefault="007E2154">
      <w:pPr>
        <w:shd w:val="clear" w:color="auto" w:fill="FFFFFF"/>
        <w:spacing w:line="480" w:lineRule="auto"/>
        <w:rPr>
          <w:rFonts w:ascii="Times New Roman" w:eastAsia="SimHei" w:hAnsi="Times New Roman"/>
          <w:iCs/>
          <w:color w:val="000000"/>
          <w:sz w:val="20"/>
          <w:szCs w:val="20"/>
        </w:rPr>
      </w:pPr>
      <w:r>
        <w:rPr>
          <w:rFonts w:ascii="Times New Roman" w:hAnsi="Times New Roman"/>
          <w:b/>
          <w:bCs/>
          <w:color w:val="000000"/>
          <w:sz w:val="20"/>
          <w:szCs w:val="20"/>
        </w:rPr>
        <w:t>Additional file 4.</w:t>
      </w:r>
      <w:r>
        <w:rPr>
          <w:rFonts w:ascii="Times New Roman" w:hAnsi="Times New Roman"/>
          <w:color w:val="000000"/>
          <w:sz w:val="20"/>
          <w:szCs w:val="20"/>
        </w:rPr>
        <w:t xml:space="preserve"> The sequences of primers used in the study for </w:t>
      </w:r>
      <w:r>
        <w:rPr>
          <w:rFonts w:ascii="Times New Roman" w:eastAsia="SimHei" w:hAnsi="Times New Roman"/>
          <w:color w:val="000000"/>
          <w:sz w:val="20"/>
          <w:szCs w:val="20"/>
        </w:rPr>
        <w:t xml:space="preserve">amplification of </w:t>
      </w:r>
      <w:r>
        <w:rPr>
          <w:rFonts w:ascii="Times New Roman" w:eastAsia="SimHei" w:hAnsi="Times New Roman"/>
          <w:i/>
          <w:color w:val="000000"/>
          <w:sz w:val="20"/>
          <w:szCs w:val="20"/>
        </w:rPr>
        <w:t>Ppmar</w:t>
      </w:r>
      <w:r>
        <w:rPr>
          <w:rFonts w:ascii="Times New Roman" w:eastAsia="SimHei" w:hAnsi="Times New Roman" w:hint="eastAsia"/>
          <w:i/>
          <w:color w:val="000000"/>
          <w:sz w:val="20"/>
          <w:szCs w:val="20"/>
        </w:rPr>
        <w:t>1</w:t>
      </w:r>
      <w:r>
        <w:rPr>
          <w:rFonts w:ascii="Times New Roman" w:eastAsia="SimHei" w:hAnsi="Times New Roman"/>
          <w:i/>
          <w:color w:val="000000"/>
          <w:sz w:val="20"/>
          <w:szCs w:val="20"/>
        </w:rPr>
        <w:t>NA</w:t>
      </w:r>
      <w:r w:rsidR="008F1EB4">
        <w:rPr>
          <w:rFonts w:ascii="Times New Roman" w:eastAsia="SimHei" w:hAnsi="Times New Roman"/>
          <w:i/>
          <w:color w:val="000000"/>
          <w:sz w:val="20"/>
          <w:szCs w:val="20"/>
        </w:rPr>
        <w:t>, Ppmar2</w:t>
      </w:r>
      <w:r>
        <w:rPr>
          <w:rFonts w:ascii="Times New Roman" w:eastAsia="SimHei" w:hAnsi="Times New Roman" w:hint="eastAsia"/>
          <w:i/>
          <w:color w:val="000000"/>
          <w:sz w:val="20"/>
          <w:szCs w:val="20"/>
        </w:rPr>
        <w:t xml:space="preserve"> </w:t>
      </w:r>
      <w:r w:rsidR="008F1EB4">
        <w:rPr>
          <w:rFonts w:ascii="Times New Roman" w:eastAsia="SimHei" w:hAnsi="Times New Roman"/>
          <w:iCs/>
          <w:color w:val="000000"/>
          <w:sz w:val="20"/>
          <w:szCs w:val="20"/>
        </w:rPr>
        <w:t>and</w:t>
      </w:r>
      <w:r>
        <w:rPr>
          <w:rFonts w:ascii="Times New Roman" w:eastAsia="SimHei" w:hAnsi="Times New Roman" w:hint="eastAsia"/>
          <w:i/>
          <w:color w:val="000000"/>
          <w:sz w:val="20"/>
          <w:szCs w:val="20"/>
        </w:rPr>
        <w:t xml:space="preserve"> </w:t>
      </w:r>
      <w:r>
        <w:rPr>
          <w:rFonts w:ascii="Times New Roman" w:eastAsia="SimHei" w:hAnsi="Times New Roman"/>
          <w:i/>
          <w:color w:val="000000"/>
          <w:sz w:val="20"/>
          <w:szCs w:val="20"/>
        </w:rPr>
        <w:t xml:space="preserve">Ppmar2NA </w:t>
      </w:r>
      <w:r>
        <w:rPr>
          <w:rFonts w:ascii="Times New Roman" w:eastAsia="SimHei" w:hAnsi="Times New Roman"/>
          <w:iCs/>
          <w:color w:val="000000"/>
          <w:sz w:val="20"/>
          <w:szCs w:val="20"/>
        </w:rPr>
        <w:t xml:space="preserve">transposons.  </w:t>
      </w:r>
    </w:p>
    <w:p w14:paraId="2B03D720" w14:textId="77777777" w:rsidR="004216C4" w:rsidRDefault="004216C4">
      <w:pPr>
        <w:shd w:val="clear" w:color="auto" w:fill="FFFFFF"/>
        <w:rPr>
          <w:rFonts w:ascii="Times New Roman" w:eastAsia="SimHei" w:hAnsi="Times New Roman"/>
          <w:iCs/>
          <w:color w:val="000000"/>
          <w:sz w:val="20"/>
          <w:szCs w:val="20"/>
        </w:rPr>
      </w:pPr>
    </w:p>
    <w:tbl>
      <w:tblPr>
        <w:tblW w:w="10146" w:type="dxa"/>
        <w:jc w:val="center"/>
        <w:tblLayout w:type="fixed"/>
        <w:tblLook w:val="04A0" w:firstRow="1" w:lastRow="0" w:firstColumn="1" w:lastColumn="0" w:noHBand="0" w:noVBand="1"/>
      </w:tblPr>
      <w:tblGrid>
        <w:gridCol w:w="1843"/>
        <w:gridCol w:w="4760"/>
        <w:gridCol w:w="3543"/>
      </w:tblGrid>
      <w:tr w:rsidR="004216C4" w14:paraId="08CACD56" w14:textId="77777777" w:rsidTr="00EF44C5">
        <w:trPr>
          <w:jc w:val="center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60A5A4" w14:textId="77777777" w:rsidR="004216C4" w:rsidRDefault="007E2154">
            <w:pPr>
              <w:spacing w:line="36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Primer </w:t>
            </w:r>
          </w:p>
        </w:tc>
        <w:tc>
          <w:tcPr>
            <w:tcW w:w="47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BF5534" w14:textId="2D69C8AB" w:rsidR="004216C4" w:rsidRDefault="007E2154">
            <w:pPr>
              <w:spacing w:line="36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Sequences 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（</w:t>
            </w:r>
            <w:r>
              <w:rPr>
                <w:rFonts w:ascii="Times New Roman" w:hAnsi="Times New Roman"/>
                <w:b/>
                <w:bCs/>
                <w:color w:val="000000"/>
                <w:kern w:val="0"/>
                <w:sz w:val="20"/>
                <w:szCs w:val="20"/>
              </w:rPr>
              <w:t>5’--3’</w:t>
            </w: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）</w:t>
            </w:r>
          </w:p>
        </w:tc>
        <w:tc>
          <w:tcPr>
            <w:tcW w:w="35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347073" w14:textId="7DF945BB" w:rsidR="004216C4" w:rsidRDefault="007E2154">
            <w:pPr>
              <w:spacing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Function</w:t>
            </w:r>
          </w:p>
        </w:tc>
      </w:tr>
      <w:tr w:rsidR="004216C4" w14:paraId="60D8DDB2" w14:textId="77777777" w:rsidTr="00EF44C5">
        <w:trPr>
          <w:jc w:val="center"/>
        </w:trPr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673422BF" w14:textId="77777777" w:rsidR="004216C4" w:rsidRPr="00C47404" w:rsidRDefault="007E215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hAnsi="Times New Roman"/>
                <w:color w:val="000000"/>
                <w:sz w:val="20"/>
                <w:szCs w:val="20"/>
              </w:rPr>
              <w:t>Mini-3-1F</w:t>
            </w:r>
          </w:p>
        </w:tc>
        <w:tc>
          <w:tcPr>
            <w:tcW w:w="47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25F6AA" w14:textId="77777777" w:rsidR="004216C4" w:rsidRPr="00EF44C5" w:rsidRDefault="007E2154">
            <w:pPr>
              <w:widowControl/>
              <w:jc w:val="left"/>
              <w:rPr>
                <w:rFonts w:asciiTheme="minorHAnsi" w:hAnsiTheme="minorHAnsi" w:cstheme="minorHAnsi"/>
                <w:color w:val="000000"/>
                <w:kern w:val="0"/>
                <w:sz w:val="20"/>
                <w:szCs w:val="20"/>
              </w:rPr>
            </w:pPr>
            <w:r w:rsidRPr="00EF44C5">
              <w:rPr>
                <w:rFonts w:asciiTheme="minorHAnsi" w:hAnsiTheme="minorHAnsi" w:cstheme="minorHAnsi"/>
                <w:sz w:val="20"/>
                <w:szCs w:val="20"/>
              </w:rPr>
              <w:t>TACTCCCTCCATACCCGAAATTCCT</w:t>
            </w:r>
          </w:p>
        </w:tc>
        <w:tc>
          <w:tcPr>
            <w:tcW w:w="3543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0974CC93" w14:textId="77777777" w:rsidR="004216C4" w:rsidRPr="00C47404" w:rsidRDefault="007E2154" w:rsidP="00C47404">
            <w:pPr>
              <w:spacing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eastAsia="SimHei" w:hAnsi="Times New Roman"/>
                <w:color w:val="000000"/>
                <w:sz w:val="20"/>
                <w:szCs w:val="20"/>
              </w:rPr>
              <w:t xml:space="preserve">For amplification of the </w:t>
            </w:r>
            <w:r w:rsidRPr="00C47404">
              <w:rPr>
                <w:rFonts w:ascii="Times New Roman" w:eastAsia="SimHei" w:hAnsi="Times New Roman"/>
                <w:i/>
                <w:color w:val="000000"/>
                <w:sz w:val="20"/>
                <w:szCs w:val="20"/>
              </w:rPr>
              <w:t>Ppmar</w:t>
            </w:r>
            <w:r w:rsidR="006879C7" w:rsidRPr="00C47404">
              <w:rPr>
                <w:rFonts w:ascii="Times New Roman" w:eastAsia="SimHei" w:hAnsi="Times New Roman"/>
                <w:i/>
                <w:color w:val="000000"/>
                <w:sz w:val="20"/>
                <w:szCs w:val="20"/>
              </w:rPr>
              <w:t>1NA</w:t>
            </w:r>
            <w:r w:rsidR="00C47404" w:rsidRPr="00C47404">
              <w:rPr>
                <w:rFonts w:ascii="Times New Roman" w:eastAsia="SimHei" w:hAnsi="Times New Roman"/>
                <w:iCs/>
                <w:color w:val="000000"/>
                <w:sz w:val="20"/>
                <w:szCs w:val="20"/>
              </w:rPr>
              <w:t>.</w:t>
            </w:r>
          </w:p>
        </w:tc>
      </w:tr>
      <w:tr w:rsidR="004216C4" w14:paraId="2F9CD1F8" w14:textId="77777777" w:rsidTr="00EF44C5">
        <w:trPr>
          <w:trHeight w:val="388"/>
          <w:jc w:val="center"/>
        </w:trPr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7ABDDBA3" w14:textId="77777777" w:rsidR="004216C4" w:rsidRPr="00C47404" w:rsidRDefault="007E215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hAnsi="Times New Roman"/>
                <w:color w:val="000000"/>
                <w:sz w:val="20"/>
                <w:szCs w:val="20"/>
              </w:rPr>
              <w:t>Mini-3-1R</w:t>
            </w:r>
          </w:p>
        </w:tc>
        <w:tc>
          <w:tcPr>
            <w:tcW w:w="47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A00495" w14:textId="77777777" w:rsidR="004216C4" w:rsidRPr="00EF44C5" w:rsidRDefault="007E2154">
            <w:pPr>
              <w:widowControl/>
              <w:jc w:val="lef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F44C5">
              <w:rPr>
                <w:rFonts w:asciiTheme="minorHAnsi" w:hAnsiTheme="minorHAnsi" w:cstheme="minorHAnsi"/>
                <w:sz w:val="20"/>
                <w:szCs w:val="20"/>
              </w:rPr>
              <w:t>TACTCCCTCCATACCCGAAATTCCT</w:t>
            </w:r>
          </w:p>
        </w:tc>
        <w:tc>
          <w:tcPr>
            <w:tcW w:w="35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5DCB872" w14:textId="77777777" w:rsidR="004216C4" w:rsidRPr="00C47404" w:rsidRDefault="004216C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4216C4" w14:paraId="6E8F1002" w14:textId="77777777" w:rsidTr="00EF44C5">
        <w:trPr>
          <w:jc w:val="center"/>
        </w:trPr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2E2FE7F1" w14:textId="77777777" w:rsidR="004216C4" w:rsidRPr="00C47404" w:rsidRDefault="007E215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hAnsi="Times New Roman"/>
                <w:color w:val="000000"/>
                <w:sz w:val="20"/>
                <w:szCs w:val="20"/>
              </w:rPr>
              <w:t>Mini-s-1-20-1F</w:t>
            </w:r>
          </w:p>
        </w:tc>
        <w:tc>
          <w:tcPr>
            <w:tcW w:w="4760" w:type="dxa"/>
            <w:tcBorders>
              <w:top w:val="single" w:sz="4" w:space="0" w:color="auto"/>
            </w:tcBorders>
            <w:shd w:val="clear" w:color="auto" w:fill="auto"/>
          </w:tcPr>
          <w:p w14:paraId="7EE1E203" w14:textId="77777777" w:rsidR="004216C4" w:rsidRPr="00EF44C5" w:rsidRDefault="007E2154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F44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CGCTCGAGTACTCCCTCCGTCCCAGTATAACGG</w:t>
            </w:r>
          </w:p>
        </w:tc>
        <w:tc>
          <w:tcPr>
            <w:tcW w:w="3543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A888A6" w14:textId="77777777" w:rsidR="004216C4" w:rsidRPr="00C47404" w:rsidRDefault="007E2154">
            <w:pPr>
              <w:spacing w:after="240"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eastAsia="SimHei" w:hAnsi="Times New Roman"/>
                <w:color w:val="000000"/>
                <w:sz w:val="20"/>
                <w:szCs w:val="20"/>
              </w:rPr>
              <w:t xml:space="preserve">For amplification of the 5’ TIR and flanking sequences of </w:t>
            </w:r>
            <w:r w:rsidRPr="00C47404">
              <w:rPr>
                <w:rFonts w:ascii="Times New Roman" w:eastAsia="SimHei" w:hAnsi="Times New Roman"/>
                <w:i/>
                <w:color w:val="000000"/>
                <w:sz w:val="20"/>
                <w:szCs w:val="20"/>
              </w:rPr>
              <w:t>Ppmar2</w:t>
            </w:r>
          </w:p>
        </w:tc>
      </w:tr>
      <w:tr w:rsidR="004216C4" w14:paraId="05008613" w14:textId="77777777" w:rsidTr="00EF44C5">
        <w:trPr>
          <w:jc w:val="center"/>
        </w:trPr>
        <w:tc>
          <w:tcPr>
            <w:tcW w:w="1843" w:type="dxa"/>
            <w:shd w:val="clear" w:color="auto" w:fill="auto"/>
          </w:tcPr>
          <w:p w14:paraId="0166166A" w14:textId="77777777" w:rsidR="004216C4" w:rsidRPr="00C47404" w:rsidRDefault="007E215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hAnsi="Times New Roman"/>
                <w:color w:val="000000"/>
                <w:sz w:val="20"/>
                <w:szCs w:val="20"/>
              </w:rPr>
              <w:t>Mini-s-1-20-1R1</w:t>
            </w:r>
          </w:p>
        </w:tc>
        <w:tc>
          <w:tcPr>
            <w:tcW w:w="4760" w:type="dxa"/>
            <w:shd w:val="clear" w:color="auto" w:fill="auto"/>
          </w:tcPr>
          <w:p w14:paraId="44769362" w14:textId="77777777" w:rsidR="004216C4" w:rsidRPr="00EF44C5" w:rsidRDefault="007E2154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F44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GATGGTCGTGTCACCGGATCCTCGCACTTTTCT</w:t>
            </w:r>
          </w:p>
        </w:tc>
        <w:tc>
          <w:tcPr>
            <w:tcW w:w="3543" w:type="dxa"/>
            <w:vMerge/>
            <w:shd w:val="clear" w:color="auto" w:fill="auto"/>
          </w:tcPr>
          <w:p w14:paraId="1400FD42" w14:textId="77777777" w:rsidR="004216C4" w:rsidRPr="00C47404" w:rsidRDefault="004216C4">
            <w:pPr>
              <w:spacing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</w:p>
        </w:tc>
      </w:tr>
      <w:tr w:rsidR="004216C4" w14:paraId="030B0075" w14:textId="77777777" w:rsidTr="00EF44C5">
        <w:trPr>
          <w:jc w:val="center"/>
        </w:trPr>
        <w:tc>
          <w:tcPr>
            <w:tcW w:w="1843" w:type="dxa"/>
            <w:shd w:val="clear" w:color="auto" w:fill="auto"/>
          </w:tcPr>
          <w:p w14:paraId="00244A1E" w14:textId="77777777" w:rsidR="004216C4" w:rsidRPr="00C47404" w:rsidRDefault="007E215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hAnsi="Times New Roman"/>
                <w:color w:val="000000"/>
                <w:sz w:val="20"/>
                <w:szCs w:val="20"/>
              </w:rPr>
              <w:t>Mini-s-1-20-2F1</w:t>
            </w:r>
          </w:p>
        </w:tc>
        <w:tc>
          <w:tcPr>
            <w:tcW w:w="4760" w:type="dxa"/>
            <w:shd w:val="clear" w:color="auto" w:fill="auto"/>
          </w:tcPr>
          <w:p w14:paraId="0B3C11C1" w14:textId="77777777" w:rsidR="004216C4" w:rsidRPr="00EF44C5" w:rsidRDefault="007E2154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F44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GTGACACGACCATCATAGTCCTCAATCTC</w:t>
            </w:r>
          </w:p>
        </w:tc>
        <w:tc>
          <w:tcPr>
            <w:tcW w:w="3543" w:type="dxa"/>
            <w:vMerge w:val="restart"/>
            <w:shd w:val="clear" w:color="auto" w:fill="auto"/>
            <w:vAlign w:val="center"/>
          </w:tcPr>
          <w:p w14:paraId="1A81DD14" w14:textId="77777777" w:rsidR="004216C4" w:rsidRPr="00C47404" w:rsidRDefault="007E2154">
            <w:pPr>
              <w:spacing w:after="240"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eastAsia="SimHei" w:hAnsi="Times New Roman"/>
                <w:color w:val="000000"/>
                <w:sz w:val="20"/>
                <w:szCs w:val="20"/>
              </w:rPr>
              <w:t xml:space="preserve">For amplification of the 3’ TIR and flanking sequences of </w:t>
            </w:r>
            <w:r w:rsidRPr="00C47404">
              <w:rPr>
                <w:rFonts w:ascii="Times New Roman" w:eastAsia="SimHei" w:hAnsi="Times New Roman"/>
                <w:i/>
                <w:color w:val="000000"/>
                <w:sz w:val="20"/>
                <w:szCs w:val="20"/>
              </w:rPr>
              <w:t>Ppmar2</w:t>
            </w:r>
          </w:p>
        </w:tc>
      </w:tr>
      <w:tr w:rsidR="004216C4" w14:paraId="42F0BEAD" w14:textId="77777777" w:rsidTr="00EF44C5">
        <w:trPr>
          <w:jc w:val="center"/>
        </w:trPr>
        <w:tc>
          <w:tcPr>
            <w:tcW w:w="1843" w:type="dxa"/>
            <w:shd w:val="clear" w:color="auto" w:fill="auto"/>
          </w:tcPr>
          <w:p w14:paraId="581D3592" w14:textId="77777777" w:rsidR="004216C4" w:rsidRPr="00C47404" w:rsidRDefault="007E215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hAnsi="Times New Roman"/>
                <w:color w:val="000000"/>
                <w:sz w:val="20"/>
                <w:szCs w:val="20"/>
              </w:rPr>
              <w:t>Mini-s-1-20-2R</w:t>
            </w:r>
          </w:p>
        </w:tc>
        <w:tc>
          <w:tcPr>
            <w:tcW w:w="4760" w:type="dxa"/>
            <w:shd w:val="clear" w:color="auto" w:fill="auto"/>
          </w:tcPr>
          <w:p w14:paraId="739D18EA" w14:textId="77777777" w:rsidR="004216C4" w:rsidRPr="00EF44C5" w:rsidRDefault="007E2154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F44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CGCTCGAGTACTCCCTCCGTCCCAGTATAACGG</w:t>
            </w:r>
          </w:p>
        </w:tc>
        <w:tc>
          <w:tcPr>
            <w:tcW w:w="3543" w:type="dxa"/>
            <w:vMerge/>
            <w:shd w:val="clear" w:color="auto" w:fill="auto"/>
          </w:tcPr>
          <w:p w14:paraId="6CD1AD42" w14:textId="77777777" w:rsidR="004216C4" w:rsidRPr="00C47404" w:rsidRDefault="004216C4">
            <w:pPr>
              <w:spacing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</w:p>
        </w:tc>
      </w:tr>
      <w:tr w:rsidR="004216C4" w14:paraId="130AF217" w14:textId="77777777" w:rsidTr="00EF44C5">
        <w:trPr>
          <w:jc w:val="center"/>
        </w:trPr>
        <w:tc>
          <w:tcPr>
            <w:tcW w:w="1843" w:type="dxa"/>
            <w:shd w:val="clear" w:color="auto" w:fill="auto"/>
          </w:tcPr>
          <w:p w14:paraId="28CFDCDF" w14:textId="77777777" w:rsidR="004216C4" w:rsidRPr="00C47404" w:rsidRDefault="007E215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hAnsi="Times New Roman"/>
                <w:color w:val="000000"/>
                <w:sz w:val="20"/>
                <w:szCs w:val="20"/>
              </w:rPr>
              <w:t>Mini-s-1-20-1F</w:t>
            </w:r>
          </w:p>
        </w:tc>
        <w:tc>
          <w:tcPr>
            <w:tcW w:w="4760" w:type="dxa"/>
            <w:shd w:val="clear" w:color="auto" w:fill="auto"/>
          </w:tcPr>
          <w:p w14:paraId="495931AD" w14:textId="77777777" w:rsidR="004216C4" w:rsidRPr="00EF44C5" w:rsidRDefault="007E2154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F44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CGCTCGAGTACTCCCTCCGTCCCAGTATAACGG</w:t>
            </w:r>
          </w:p>
        </w:tc>
        <w:tc>
          <w:tcPr>
            <w:tcW w:w="3543" w:type="dxa"/>
            <w:vMerge w:val="restart"/>
            <w:shd w:val="clear" w:color="auto" w:fill="auto"/>
            <w:vAlign w:val="center"/>
          </w:tcPr>
          <w:p w14:paraId="7DD38B71" w14:textId="77777777" w:rsidR="004216C4" w:rsidRPr="00C47404" w:rsidRDefault="007E2154">
            <w:pPr>
              <w:shd w:val="clear" w:color="auto" w:fill="FFFFFF"/>
              <w:spacing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  <w:r w:rsidRPr="00C47404">
              <w:rPr>
                <w:rFonts w:ascii="Times New Roman" w:eastAsia="SimHei" w:hAnsi="Times New Roman"/>
                <w:color w:val="000000"/>
                <w:sz w:val="20"/>
                <w:szCs w:val="20"/>
              </w:rPr>
              <w:t>For amplification of</w:t>
            </w:r>
            <w:r w:rsidRPr="00C47404">
              <w:rPr>
                <w:rFonts w:ascii="Times New Roman" w:eastAsia="SimHei" w:hAnsi="Times New Roman"/>
                <w:i/>
                <w:color w:val="000000"/>
                <w:sz w:val="20"/>
                <w:szCs w:val="20"/>
              </w:rPr>
              <w:t xml:space="preserve"> Ppmar2NA</w:t>
            </w:r>
          </w:p>
          <w:p w14:paraId="379966D6" w14:textId="77777777" w:rsidR="004216C4" w:rsidRPr="00C47404" w:rsidRDefault="004216C4">
            <w:pPr>
              <w:spacing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</w:p>
        </w:tc>
      </w:tr>
      <w:tr w:rsidR="004216C4" w14:paraId="7500E371" w14:textId="77777777" w:rsidTr="00EF44C5">
        <w:trPr>
          <w:jc w:val="center"/>
        </w:trPr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25F627BC" w14:textId="77777777" w:rsidR="004216C4" w:rsidRDefault="007E2154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Mini-s-1-20-2R</w:t>
            </w:r>
          </w:p>
        </w:tc>
        <w:tc>
          <w:tcPr>
            <w:tcW w:w="4760" w:type="dxa"/>
            <w:tcBorders>
              <w:bottom w:val="single" w:sz="4" w:space="0" w:color="auto"/>
            </w:tcBorders>
            <w:shd w:val="clear" w:color="auto" w:fill="auto"/>
          </w:tcPr>
          <w:p w14:paraId="6F5F26CB" w14:textId="77777777" w:rsidR="004216C4" w:rsidRPr="00EF44C5" w:rsidRDefault="007E2154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F44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CGCTCGAGTACTCCCTCCGTCCCAGTATAACGG</w:t>
            </w:r>
          </w:p>
        </w:tc>
        <w:tc>
          <w:tcPr>
            <w:tcW w:w="354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0602F3C" w14:textId="77777777" w:rsidR="004216C4" w:rsidRDefault="004216C4">
            <w:pPr>
              <w:spacing w:line="360" w:lineRule="auto"/>
              <w:rPr>
                <w:rFonts w:ascii="Times New Roman" w:eastAsia="SimHei" w:hAnsi="Times New Roman"/>
                <w:color w:val="000000"/>
                <w:sz w:val="20"/>
                <w:szCs w:val="20"/>
              </w:rPr>
            </w:pPr>
          </w:p>
        </w:tc>
      </w:tr>
    </w:tbl>
    <w:p w14:paraId="3E224D4D" w14:textId="77777777" w:rsidR="004216C4" w:rsidRDefault="004216C4">
      <w:pPr>
        <w:shd w:val="clear" w:color="auto" w:fill="FFFFFF"/>
        <w:rPr>
          <w:color w:val="000000"/>
          <w:sz w:val="20"/>
          <w:szCs w:val="20"/>
        </w:rPr>
      </w:pPr>
    </w:p>
    <w:p w14:paraId="44FC6880" w14:textId="77777777" w:rsidR="004216C4" w:rsidRDefault="004216C4">
      <w:pPr>
        <w:shd w:val="clear" w:color="auto" w:fill="FFFFFF"/>
        <w:rPr>
          <w:color w:val="000000"/>
          <w:sz w:val="20"/>
          <w:szCs w:val="20"/>
        </w:rPr>
      </w:pPr>
    </w:p>
    <w:sectPr w:rsidR="004216C4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85085B" w16cid:durableId="20A7580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7E0MQEyzS1MTZR0lIJTi4sz8/NACgxNawFKm8+WLQAAAA=="/>
    <w:docVar w:name="Total_Editing_Time" w:val="4"/>
  </w:docVars>
  <w:rsids>
    <w:rsidRoot w:val="00D557ED"/>
    <w:rsid w:val="0003091E"/>
    <w:rsid w:val="00034875"/>
    <w:rsid w:val="000A7558"/>
    <w:rsid w:val="00130271"/>
    <w:rsid w:val="00141D96"/>
    <w:rsid w:val="001471DC"/>
    <w:rsid w:val="00170FBC"/>
    <w:rsid w:val="00181950"/>
    <w:rsid w:val="001C59F8"/>
    <w:rsid w:val="002817E3"/>
    <w:rsid w:val="002A75F6"/>
    <w:rsid w:val="002D5DD7"/>
    <w:rsid w:val="0030094C"/>
    <w:rsid w:val="003C04D2"/>
    <w:rsid w:val="004216C4"/>
    <w:rsid w:val="00460DF8"/>
    <w:rsid w:val="00462A74"/>
    <w:rsid w:val="00465FC1"/>
    <w:rsid w:val="004753CA"/>
    <w:rsid w:val="004A43C9"/>
    <w:rsid w:val="00547054"/>
    <w:rsid w:val="0059508F"/>
    <w:rsid w:val="005B122C"/>
    <w:rsid w:val="005B295D"/>
    <w:rsid w:val="005E220D"/>
    <w:rsid w:val="00620A71"/>
    <w:rsid w:val="00682582"/>
    <w:rsid w:val="006879C7"/>
    <w:rsid w:val="006A5242"/>
    <w:rsid w:val="00754335"/>
    <w:rsid w:val="007E2154"/>
    <w:rsid w:val="00866332"/>
    <w:rsid w:val="008C22FE"/>
    <w:rsid w:val="008F1EB4"/>
    <w:rsid w:val="0090287C"/>
    <w:rsid w:val="009E565A"/>
    <w:rsid w:val="00A53D9E"/>
    <w:rsid w:val="00A66863"/>
    <w:rsid w:val="00AE2075"/>
    <w:rsid w:val="00B07EFF"/>
    <w:rsid w:val="00B24A9A"/>
    <w:rsid w:val="00B31CB3"/>
    <w:rsid w:val="00B456C7"/>
    <w:rsid w:val="00C0318A"/>
    <w:rsid w:val="00C47404"/>
    <w:rsid w:val="00D557ED"/>
    <w:rsid w:val="00D76C95"/>
    <w:rsid w:val="00DE5523"/>
    <w:rsid w:val="00E73FF1"/>
    <w:rsid w:val="00EB7DC4"/>
    <w:rsid w:val="00EF44C5"/>
    <w:rsid w:val="00F35217"/>
    <w:rsid w:val="00FA5CB1"/>
    <w:rsid w:val="00FE5843"/>
    <w:rsid w:val="186A7BAB"/>
    <w:rsid w:val="48266166"/>
    <w:rsid w:val="48543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783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en-IN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Pr>
      <w:rFonts w:ascii="Calibri" w:hAnsi="Calibri"/>
      <w:kern w:val="2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hAnsi="Calibri"/>
      <w:b/>
      <w:bCs/>
      <w:kern w:val="2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CN"/>
    </w:rPr>
  </w:style>
  <w:style w:type="character" w:customStyle="1" w:styleId="HeaderChar">
    <w:name w:val="Header Char"/>
    <w:link w:val="Header"/>
    <w:uiPriority w:val="99"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hAnsi="Calibri"/>
      <w:kern w:val="2"/>
      <w:sz w:val="18"/>
      <w:szCs w:val="18"/>
    </w:r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en-IN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Pr>
      <w:rFonts w:ascii="Calibri" w:hAnsi="Calibri"/>
      <w:kern w:val="2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hAnsi="Calibri"/>
      <w:b/>
      <w:bCs/>
      <w:kern w:val="2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CN"/>
    </w:rPr>
  </w:style>
  <w:style w:type="character" w:customStyle="1" w:styleId="HeaderChar">
    <w:name w:val="Header Char"/>
    <w:link w:val="Header"/>
    <w:uiPriority w:val="99"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hAnsi="Calibri"/>
      <w:kern w:val="2"/>
      <w:sz w:val="18"/>
      <w:szCs w:val="18"/>
    </w:r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656</Characters>
  <Application>Microsoft Office Word</Application>
  <DocSecurity>0</DocSecurity>
  <Lines>3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中国石油大学</Company>
  <LinksUpToDate>false</LinksUpToDate>
  <CharactersWithSpaces>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bing zhou</dc:creator>
  <cp:lastModifiedBy>MSARDAN</cp:lastModifiedBy>
  <cp:revision>6</cp:revision>
  <dcterms:created xsi:type="dcterms:W3CDTF">2019-06-09T07:04:00Z</dcterms:created>
  <dcterms:modified xsi:type="dcterms:W3CDTF">2019-08-15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